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lder Internship Opportunity in United States Miami</w:t>
      </w:r>
    </w:p>
    <w:bookmarkEnd w:id="20"/>
    <w:p>
      <w:pPr>
        <w:pStyle w:val="BodyText"/>
      </w:pPr>
      <w:r>
        <w:t xml:space="preserve">Hiring Manager</w:t>
      </w:r>
      <w:r>
        <w:br/>
      </w:r>
      <w:r>
        <w:t xml:space="preserve">Advanced Fabrication Solutions</w:t>
      </w:r>
      <w:r>
        <w:br/>
      </w:r>
      <w:r>
        <w:t xml:space="preserve">500 Brickell Avenue, Suite 240</w:t>
      </w:r>
      <w:r>
        <w:br/>
      </w:r>
      <w:r>
        <w:t xml:space="preserve">Miami, FL 33131</w:t>
      </w:r>
    </w:p>
    <w:p>
      <w:pPr>
        <w:pStyle w:val="BodyText"/>
      </w:pPr>
      <w:r>
        <w:t xml:space="preserve">June 15, 2024</w:t>
      </w:r>
    </w:p>
    <w:p>
      <w:pPr>
        <w:pStyle w:val="BodyText"/>
      </w:pPr>
      <w:r>
        <w:t xml:space="preserve">Dear Hiring Manager,</w:t>
      </w:r>
    </w:p>
    <w:p>
      <w:pPr>
        <w:pStyle w:val="BodyText"/>
      </w:pPr>
      <w:r>
        <w:t xml:space="preserve">I am writing to express my enthusiastic interest in the Welder Internship position at Advanced Fabrication Solutions, as advertised on the Miami Chamber of Commerce Career Portal. As a dedicated welding student at Miami Dade College's Center for Manufacturing and Industrial Technology, I have meticulously prepared myself for this opportunity to contribute to your esteemed team in the vibrant heart of United States Miami. This Internship Application Letter serves as my formal submission for the Welder Internship role, which aligns perfectly with my academic trajectory and professional aspirations in the dynamic welding industry.</w:t>
      </w:r>
    </w:p>
    <w:p>
      <w:pPr>
        <w:pStyle w:val="BodyText"/>
      </w:pPr>
      <w:r>
        <w:t xml:space="preserve">My journey toward becoming a proficient welder began during my high school apprenticeship at South Florida Metalworks, where I assisted senior welders in structural steel fabrication. This initial exposure ignited my passion for precision engineering and safety protocols. I subsequently enrolled at Miami Dade College, pursuing an Associate of Applied Science degree in Welding Technology with a 3.8 GPA, consistently excelling in courses such as Advanced Gas Tungsten Arc Welding (GTAW), Shielded Metal Arc Welding (SMAW), and Metallurgy Fundamentals. My hands-on training in the college's state-of-the-art facility—equipped with Lincoln Electric welding systems and FCAW equipment—has prepared me to handle the demanding standards required by leading Miami fabrication firms.</w:t>
      </w:r>
    </w:p>
    <w:p>
      <w:pPr>
        <w:pStyle w:val="BodyText"/>
      </w:pPr>
      <w:r>
        <w:t xml:space="preserve">What particularly excites me about this internship opportunity is Advanced Fabrication Solutions' reputation for pioneering projects in Miami's growing infrastructure sector, including the recent Coral Reef Bridge expansion and the sustainable housing developments along Biscayne Boulevard. As a lifelong resident of Wynwood who has witnessed firsthand Miami's transformation from a tropical city to an engineering hub, I am eager to contribute my skills toward building structures that define our community's future. The company's commitment to innovative welding techniques—such as their use of robotic welding cells for high-precision components—resonates deeply with my academic focus on automation integration in traditional welding processes.</w:t>
      </w:r>
    </w:p>
    <w:p>
      <w:pPr>
        <w:pStyle w:val="BodyText"/>
      </w:pPr>
      <w:r>
        <w:t xml:space="preserve">In my recent capstone project at Miami Dade College, I designed and fabricated a load-bearing steel framework for a solar-powered community center prototype. This involved reading complex blueprints from the American Welding Society (AWS) standards, performing meticulous pre-weld inspections, and executing multi-pass fillet welds with 98% pass rates in the final quality assurance review. My ability to maintain precise alignment during welding operations—critical for Miami's hurricane-resilient construction requirements—was noted by my instructor as "exceptional for an intern-level candidate." I also completed OSHA 30-hour Construction Safety training and am certified in AWS D1.1 Structural Welding Code, ensuring I can immediately adhere to the rigorous safety protocols required in Miami's industrial environment.</w:t>
      </w:r>
    </w:p>
    <w:p>
      <w:pPr>
        <w:pStyle w:val="BodyText"/>
      </w:pPr>
      <w:r>
        <w:t xml:space="preserve">I understand that a successful Welder Intern must balance technical precision with adaptability—qualities honed through my experiences navigating Miami's unique challenges. Last summer, while interning at Coastal Steel Fabricators during Hurricane Season, I assisted in securing welding equipment and modifying fabrication schedules to prevent weather-related delays. This experience taught me the importance of proactive planning when working in Florida's climate-sensitive operations—a skill that directly translates to your team's project timelines along Miami-Dade County's coastal development corridors. Furthermore, my fluency in Spanish (both conversational and technical terminology) allows me to effectively collaborate with diverse crews—common practice across Miami's multicultural welding workforce.</w:t>
      </w:r>
    </w:p>
    <w:p>
      <w:pPr>
        <w:pStyle w:val="BodyText"/>
      </w:pPr>
      <w:r>
        <w:t xml:space="preserve">What sets me apart is my proactive approach to professional growth. I regularly attend the Greater Miami Welding Society's monthly workshops at the Florida International University campus, where I've studied advanced techniques like orbital welding for pipeline systems and TIG welding of exotic alloys used in marine applications. The recent seminar on "Welding Innovations in High-Rise Construction" specifically inspired my interest in your company's work on the new Miami Central Station project. I am particularly drawn to Advanced Fabrication Solutions' mentorship program, which provides structured technical guidance—exactly the developmental framework I seek as I transition from academic training to industry practice.</w:t>
      </w:r>
    </w:p>
    <w:p>
      <w:pPr>
        <w:pStyle w:val="BodyText"/>
      </w:pPr>
      <w:r>
        <w:t xml:space="preserve">I am deeply impressed by how your company integrates cutting-edge technology with traditional craftsmanship, such as using digital weld monitoring systems that track real-time parameters for quality control. As a prospective Welder Intern in United States Miami, I am eager to learn from your experienced technicians while contributing fresh perspectives on emerging techniques like additive manufacturing integration for welding repair processes. My goal is to eventually earn AWS Certified Welding Inspector (CWI) certification, and this internship would provide the critical industry experience necessary for that milestone.</w:t>
      </w:r>
    </w:p>
    <w:p>
      <w:pPr>
        <w:pStyle w:val="BodyText"/>
      </w:pPr>
      <w:r>
        <w:t xml:space="preserve">As a resident of Miami with strong community ties—volunteering monthly at Habitat for Humanity's Miami build sites—I understand the profound impact our work has on local families and infrastructure. The opportunity to apply my skills toward projects that strengthen South Florida's foundation represents more than just career development; it's a chance to give back to the city that has nurtured me since childhood. I am confident that my technical proficiency, safety consciousness, and passion for Miami's engineering landscape would make me a valuable asset to your team.</w:t>
      </w:r>
    </w:p>
    <w:p>
      <w:pPr>
        <w:pStyle w:val="BodyText"/>
      </w:pPr>
      <w:r>
        <w:t xml:space="preserve">Thank you for considering my Internship Application Letter for the Welder position. I have attached my resume, academic transcripts, and certification documentation for your review. I am available at your earliest convenience for an interview at Advanced Fabrication Solutions' Miami office or via virtual platform. Please contact me at 305-555-1234 or j.smith@email.com to schedule a conversation.</w:t>
      </w:r>
    </w:p>
    <w:p>
      <w:pPr>
        <w:pStyle w:val="BodyText"/>
      </w:pPr>
      <w:r>
        <w:t xml:space="preserve">Sincerely,</w:t>
      </w:r>
    </w:p>
    <w:p>
      <w:pPr>
        <w:pStyle w:val="BodyText"/>
      </w:pPr>
      <w:r>
        <w:t xml:space="preserve">Jane M. Smith</w:t>
      </w:r>
      <w:r>
        <w:br/>
      </w:r>
      <w:r>
        <w:t xml:space="preserve">Welding Technology Student (AAS)</w:t>
      </w:r>
      <w:r>
        <w:br/>
      </w:r>
      <w:r>
        <w:t xml:space="preserve">Miami Dade College, Center for Manufacturing and Industrial Technology</w:t>
      </w:r>
      <w:r>
        <w:br/>
      </w:r>
      <w:r>
        <w:t xml:space="preserve">305-555-1234 | j.smith@email.com</w:t>
      </w:r>
    </w:p>
    <w:p>
      <w:pPr>
        <w:pStyle w:val="BodyText"/>
      </w:pPr>
      <w:r>
        <w:t xml:space="preserve">Enclosures: Resume, Academic Transcripts, AWS Certification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5-12-10T03:26:13Z</dcterms:created>
  <dcterms:modified xsi:type="dcterms:W3CDTF">2025-12-10T03:26:13Z</dcterms:modified>
</cp:coreProperties>
</file>

<file path=docProps/custom.xml><?xml version="1.0" encoding="utf-8"?>
<Properties xmlns="http://schemas.openxmlformats.org/officeDocument/2006/custom-properties" xmlns:vt="http://schemas.openxmlformats.org/officeDocument/2006/docPropsVTypes"/>
</file>